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X2793d7abffd281da1109e1d99f31ddd9381b1fc"/>
    <w:p>
      <w:pPr>
        <w:pStyle w:val="Heading1"/>
      </w:pPr>
      <w:r>
        <w:t xml:space="preserve">Internship Application Letter for Baker Position</w:t>
      </w:r>
    </w:p>
    <w:p>
      <w:pPr>
        <w:pStyle w:val="FirstParagraph"/>
      </w:pPr>
      <w:r>
        <w:rPr>
          <w:bCs/>
          <w:b/>
        </w:rPr>
        <w:t xml:space="preserve">Your Name:</w:t>
      </w:r>
      <w:r>
        <w:t xml:space="preserve"> </w:t>
      </w:r>
      <w:r>
        <w:t xml:space="preserve">Alex Morgan</w:t>
      </w:r>
    </w:p>
    <w:p>
      <w:pPr>
        <w:pStyle w:val="BodyText"/>
      </w:pPr>
      <w:r>
        <w:rPr>
          <w:bCs/>
          <w:b/>
        </w:rPr>
        <w:t xml:space="preserve">Email:</w:t>
      </w:r>
      <w:r>
        <w:t xml:space="preserve"> </w:t>
      </w:r>
      <w:r>
        <w:t xml:space="preserve">alex.morgan@email.com</w:t>
      </w:r>
    </w:p>
    <w:p>
      <w:pPr>
        <w:pStyle w:val="BodyText"/>
      </w:pPr>
      <w:r>
        <w:rPr>
          <w:bCs/>
          <w:b/>
        </w:rPr>
        <w:t xml:space="preserve">Phone:</w:t>
      </w:r>
      <w:r>
        <w:t xml:space="preserve"> </w:t>
      </w:r>
      <w:r>
        <w:t xml:space="preserve">(212) 555-0198</w:t>
      </w:r>
    </w:p>
    <w:p>
      <w:pPr>
        <w:pStyle w:val="BodyText"/>
      </w:pPr>
      <w:r>
        <w:rPr>
          <w:bCs/>
          <w:b/>
        </w:rPr>
        <w:t xml:space="preserve">Date:</w:t>
      </w:r>
      <w:r>
        <w:t xml:space="preserve"> </w:t>
      </w:r>
      <w:r>
        <w:t xml:space="preserve">October 26, 2023</w:t>
      </w:r>
    </w:p>
    <w:p>
      <w:pPr>
        <w:pStyle w:val="BodyText"/>
      </w:pPr>
      <w:r>
        <w:rPr>
          <w:bCs/>
          <w:b/>
        </w:rPr>
        <w:t xml:space="preserve">Hiring Manager,</w:t>
      </w:r>
    </w:p>
    <w:p>
      <w:pPr>
        <w:pStyle w:val="BodyText"/>
      </w:pPr>
      <w:r>
        <w:rPr>
          <w:bCs/>
          <w:b/>
        </w:rPr>
        <w:t xml:space="preserve">Hearth &amp; Grain Bakery,</w:t>
      </w:r>
    </w:p>
    <w:p>
      <w:pPr>
        <w:pStyle w:val="BodyText"/>
      </w:pPr>
      <w:r>
        <w:t xml:space="preserve">178 Greenwich Street</w:t>
      </w:r>
    </w:p>
    <w:p>
      <w:pPr>
        <w:pStyle w:val="BodyText"/>
      </w:pPr>
      <w:r>
        <w:t xml:space="preserve">New York, NY 10007</w:t>
      </w:r>
    </w:p>
    <w:p>
      <w:pPr>
        <w:pStyle w:val="BodyText"/>
      </w:pPr>
      <w:r>
        <w:t xml:space="preserve">Dear Hiring Manager,</w:t>
      </w:r>
    </w:p>
    <w:p>
      <w:pPr>
        <w:pStyle w:val="BodyText"/>
      </w:pPr>
      <w:r>
        <w:t xml:space="preserve">I am writing with profound enthusiasm to express my earnest interest in the Baker Internship position at Hearth &amp; Grain Bakery, as advertised on the New York City Food Network job board. As a dedicated culinary student deeply immersed in the vibrant baking culture of the United States New York City, I have long admired how your bakery embodies the perfect fusion of artisanal tradition and innovative spirit that defines our city’s food landscape. This internship represents not merely an opportunity to develop my skills, but a pivotal step toward contributing meaningfully to the legacy of excellence that makes New York City a global epicenter for exceptional baking.</w:t>
      </w:r>
    </w:p>
    <w:p>
      <w:pPr>
        <w:pStyle w:val="BodyText"/>
      </w:pPr>
      <w:r>
        <w:t xml:space="preserve">The allure of pursuing an</w:t>
      </w:r>
      <w:r>
        <w:t xml:space="preserve"> </w:t>
      </w:r>
      <w:r>
        <w:rPr>
          <w:bCs/>
          <w:b/>
        </w:rPr>
        <w:t xml:space="preserve">Internship Application Letter</w:t>
      </w:r>
      <w:r>
        <w:t xml:space="preserve"> </w:t>
      </w:r>
      <w:r>
        <w:t xml:space="preserve">for a Baker role in United States New York City stems from my conviction that this is where culinary passion meets unparalleled professional growth. My academic journey at the Institute of Culinary Arts in Brooklyn immersed me in foundational techniques—from mastering sourdough fermentation to perfecting laminated pastries—while emphasizing the critical importance of food safety protocols mandated under United States regulations. I completed a 120-hour ServSafe certification program, ensuring I understand FDA standards essential for operations across New York City’s bustling commercial kitchens. This knowledge, combined with hands-on experience at Brooklyn Grange Farm’s community bakery (where I assisted in preparing 50+ artisanal loaves daily for local farmers' markets), has prepared me to contribute immediately while learning from seasoned professionals.</w:t>
      </w:r>
    </w:p>
    <w:p>
      <w:pPr>
        <w:pStyle w:val="BodyText"/>
      </w:pPr>
      <w:r>
        <w:t xml:space="preserve">What resonates most deeply about Hearth &amp; Grain Bakery is your commitment to community engagement and ingredient transparency—a philosophy that mirrors my own values. I have followed your seasonal offerings, such as the recent "Lower East Side Heritage" collection featuring rye breads inspired by Eastern European immigrant bakeries on Ludlow Street, with keen interest. In a city where cultural heritage shapes every crust and crumb, I believe an internship here would allow me to honor this tradition while learning from bakers who treat dough not just as a product, but as a living expression of New York’s diverse soul. The United States baking industry demands adaptability in high-pressure environments—something I’ve practiced through coordinating early-morning production shifts at my academic bakery lab, where we served 200+ customers before noon on Saturday mornings. I thrive under these conditions and am eager to apply that resilience within your esteemed establishment.</w:t>
      </w:r>
    </w:p>
    <w:p>
      <w:pPr>
        <w:pStyle w:val="BodyText"/>
      </w:pPr>
      <w:r>
        <w:t xml:space="preserve">My appreciation for the artistry of baking extends beyond technique into its cultural significance within United States New York City. During my studies, I researched how immigrant communities—from Jewish bakers of the Lower East Side to Caribbean confectioners in Queens—shaped our city’s baking identity. This perspective drives my desire to learn from your team’s approach to incorporating regional influences into contemporary creations. For instance, your use of Hudson Valley honey in seasonal croissants reflects an understanding that true craftsmanship honors local ecosystems—a principle I actively practice by sourcing ingredients from the Brooklyn Flea Market whenever possible. I am equally committed to maintaining the rigorous cleanliness standards required by New York City’s Department of Health, having meticulously documented all sanitation procedures during my internship at a Manhattan cafe.</w:t>
      </w:r>
    </w:p>
    <w:p>
      <w:pPr>
        <w:pStyle w:val="BodyText"/>
      </w:pPr>
      <w:r>
        <w:t xml:space="preserve">I recognize that an effective Baker intern must possess both technical precision and collaborative energy. During a recent visit to Hearth &amp; Grain’s West Village location, I observed how your team seamlessly transitions between pastry production and customer service—moving from the quiet focus of hand-kneading boules to warm engagement with regulars like Mr. Henderson who requests his sourdough “with extra crust” every Tuesday. This balance is precisely what I aspire to achieve. My background includes managing inventory for a campus food co-op, where I tracked 30+ ingredients across four product lines, minimizing waste by 15% through strategic planning—a skill transferable to your kitchen’s resource management needs.</w:t>
      </w:r>
    </w:p>
    <w:p>
      <w:pPr>
        <w:pStyle w:val="BodyText"/>
      </w:pPr>
      <w:r>
        <w:t xml:space="preserve">Why New York City? Because it is the crucible where baking transcends profession and becomes cultural narrative. From the iconic bagels of Brooklyn to the avant-garde desserts of downtown patisseries, our city demands bakers who understand that every loaf carries history. I am not merely seeking an internship; I seek to become part of this living tradition as a</w:t>
      </w:r>
      <w:r>
        <w:t xml:space="preserve"> </w:t>
      </w:r>
      <w:r>
        <w:rPr>
          <w:bCs/>
          <w:b/>
        </w:rPr>
        <w:t xml:space="preserve">Baker</w:t>
      </w:r>
      <w:r>
        <w:t xml:space="preserve"> </w:t>
      </w:r>
      <w:r>
        <w:t xml:space="preserve">dedicated to elevating it through humility, skill, and respect for the craft. My letter is not just an application—it is a promise that I will approach each shift with the same reverence you apply to your signature "Bakery Day" sourdough starter, which has been nurtured since 2018.</w:t>
      </w:r>
    </w:p>
    <w:p>
      <w:pPr>
        <w:pStyle w:val="BodyText"/>
      </w:pPr>
      <w:r>
        <w:t xml:space="preserve">I would be honored to contribute my energy and dedication to Hearth &amp; Grain Bakery’s mission while learning from your masterful team. Thank you for considering my application for this Baker Internship. I have attached my resume detailing relevant coursework and experiences, and I welcome the opportunity to discuss how my passion aligns with your vision during an interview at your earliest convenience. Please feel free to contact me via email or phone.</w:t>
      </w:r>
    </w:p>
    <w:p>
      <w:pPr>
        <w:pStyle w:val="BodyText"/>
      </w:pPr>
      <w:r>
        <w:t xml:space="preserve">Sincerely,</w:t>
      </w:r>
    </w:p>
    <w:p>
      <w:pPr>
        <w:pStyle w:val="BodyText"/>
      </w:pPr>
      <w:r>
        <w:br/>
      </w:r>
      <w:r>
        <w:br/>
      </w:r>
      <w:r>
        <w:br/>
      </w:r>
    </w:p>
    <w:p>
      <w:pPr>
        <w:pStyle w:val="BodyText"/>
      </w:pPr>
      <w:r>
        <w:t xml:space="preserve">Alex Morgan</w:t>
      </w:r>
    </w:p>
    <w:p>
      <w:pPr>
        <w:pStyle w:val="BodyText"/>
      </w:pPr>
      <w:r>
        <w:t xml:space="preserve">Culinary Arts Student | Institute of Culinary Arts, Brookly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3T16:51:48Z</dcterms:created>
  <dcterms:modified xsi:type="dcterms:W3CDTF">2026-07-23T16:51:48Z</dcterms:modified>
</cp:coreProperties>
</file>

<file path=docProps/custom.xml><?xml version="1.0" encoding="utf-8"?>
<Properties xmlns="http://schemas.openxmlformats.org/officeDocument/2006/custom-properties" xmlns:vt="http://schemas.openxmlformats.org/officeDocument/2006/docPropsVTypes"/>
</file>